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Riyadh, Saudi Arabia</w:t>
      </w:r>
    </w:p>
    <w:bookmarkStart w:id="25" w:name="dear-hiring-manager"/>
    <w:p>
      <w:pPr>
        <w:pStyle w:val="Heading2"/>
      </w:pPr>
      <w:r>
        <w:t xml:space="preserve">Dear Hiring Manager,</w:t>
      </w:r>
    </w:p>
    <w:p>
      <w:pPr>
        <w:pStyle w:val="FirstParagraph"/>
      </w:pPr>
      <w:r>
        <w:t xml:space="preserve">I am writing to express my enthusiastic interest in the Systems Engineer position at your organization in Riyadh, Saudi Arabia. With a robust background in designing, implementing, and maintaining complex systems across diverse industries, I am confident that my technical expertise, problem-solving acumen, and dedication to innovation align perfectly with the requirements of this role. As Saudi Arabia continues to advance its digital infrastructure under initiatives like Vision 2030, I am eager to contribute my skills to support the nation’s growth and technological transformation.</w:t>
      </w:r>
    </w:p>
    <w:p>
      <w:pPr>
        <w:pStyle w:val="BodyText"/>
      </w:pPr>
      <w:r>
        <w:t xml:space="preserve">Throughout my career as a Systems Engineer, I have focused on delivering scalable solutions that optimize performance, enhance security, and drive operational efficiency. My experience spans network architecture design, cloud infrastructure management, system integration, and IT automation—areas critical to the success of modern enterprises in Saudi Arabia’s dynamic business environment. I am particularly drawn to this opportunity because of the chance to work in Riyadh, a city at the forefront of technological innovation in the Middle East.</w:t>
      </w:r>
    </w:p>
    <w:bookmarkStart w:id="20" w:name="X7cd43577065f45c4104bced97e134eaf0f4a69a"/>
    <w:p>
      <w:pPr>
        <w:pStyle w:val="Heading3"/>
      </w:pPr>
      <w:r>
        <w:t xml:space="preserve">Why Riyadh? A Hub for Technological Advancement</w:t>
      </w:r>
    </w:p>
    <w:p>
      <w:pPr>
        <w:pStyle w:val="FirstParagraph"/>
      </w:pPr>
      <w:r>
        <w:t xml:space="preserve">Riyadh has emerged as a global hub for technology and innovation, with its strategic focus on digital transformation, smart cities, and sustainable development. As a Systems Engineer, I am inspired by the opportunity to contribute to projects that align with Saudi Arabia’s vision of building a knowledge-based economy. Whether it is supporting the expansion of data centers in the region or implementing cutting-edge solutions for industries like energy, healthcare, or finance, I am eager to play a role in shaping Riyadh’s future.</w:t>
      </w:r>
    </w:p>
    <w:p>
      <w:pPr>
        <w:pStyle w:val="BodyText"/>
      </w:pPr>
      <w:r>
        <w:t xml:space="preserve">My professional journey has equipped me with the technical and interpersonal skills necessary to thrive in such a vibrant environment. For instance, during my tenure as a Systems Engineer at [Previous Company], I led the migration of legacy systems to cloud-based platforms, resulting in a 40% reduction in IT costs and improved system reliability. This experience honed my ability to collaborate with cross-functional teams, manage complex workflows, and deliver results under tight deadlines—skills that are essential for success in Riyadh’s fast-paced tech landscape.</w:t>
      </w:r>
    </w:p>
    <w:bookmarkEnd w:id="20"/>
    <w:bookmarkStart w:id="21" w:name="technical-expertise-and-achievements"/>
    <w:p>
      <w:pPr>
        <w:pStyle w:val="Heading3"/>
      </w:pPr>
      <w:r>
        <w:t xml:space="preserve">Technical Expertise and Achievements</w:t>
      </w:r>
    </w:p>
    <w:p>
      <w:pPr>
        <w:pStyle w:val="FirstParagraph"/>
      </w:pPr>
      <w:r>
        <w:t xml:space="preserve">As a Systems Engineer, I have consistently demonstrated a commitment to excellence through my technical expertise and proactive approach to problem-solving. My proficiency in technologies such as VMware, Microsoft Azure, AWS, Cisco networking, and Linux/Windows systems has enabled me to design solutions that meet the unique needs of businesses. For example, I recently spearheaded the implementation of an automated monitoring system for a multinational client in the energy sector, which reduced downtime by 30% and improved overall system performance.</w:t>
      </w:r>
    </w:p>
    <w:p>
      <w:pPr>
        <w:pStyle w:val="BodyText"/>
      </w:pPr>
      <w:r>
        <w:t xml:space="preserve">My ability to analyze complex systems and identify areas for improvement has been instrumental in driving efficiency. I have also developed strong skills in cybersecurity, ensuring that all systems comply with industry standards and regulatory requirements. This is particularly important in Riyadh, where data security and compliance are critical priorities for organizations across sectors.</w:t>
      </w:r>
    </w:p>
    <w:bookmarkEnd w:id="21"/>
    <w:bookmarkStart w:id="22" w:name="adaptability-and-cultural-sensitivity"/>
    <w:p>
      <w:pPr>
        <w:pStyle w:val="Heading3"/>
      </w:pPr>
      <w:r>
        <w:t xml:space="preserve">Adaptability and Cultural Sensitivity</w:t>
      </w:r>
    </w:p>
    <w:p>
      <w:pPr>
        <w:pStyle w:val="FirstParagraph"/>
      </w:pPr>
      <w:r>
        <w:t xml:space="preserve">Working in Saudi Arabia, especially in Riyadh, requires not only technical expertise but also a deep understanding of the local culture and business practices. I have experience collaborating with teams from diverse backgrounds and adapting to different work environments. I am fluent in English and have a strong appreciation for the values of professionalism, respect, and collaboration that are central to Saudi Arabian workplaces.</w:t>
      </w:r>
    </w:p>
    <w:p>
      <w:pPr>
        <w:pStyle w:val="BodyText"/>
      </w:pPr>
      <w:r>
        <w:t xml:space="preserve">I am also committed to continuous learning and staying updated with the latest trends in systems engineering. My certifications, including [list relevant certifications such as CCNA, AWS Certified Solutions Architect, etc.], reflect my dedication to maintaining a high level of competence in this rapidly evolving field. I am excited about the opportunity to contribute my knowledge while growing professionally within your organization.</w:t>
      </w:r>
    </w:p>
    <w:bookmarkEnd w:id="22"/>
    <w:bookmarkStart w:id="23" w:name="why-your-organization"/>
    <w:p>
      <w:pPr>
        <w:pStyle w:val="Heading3"/>
      </w:pPr>
      <w:r>
        <w:t xml:space="preserve">Why Your Organization?</w:t>
      </w:r>
    </w:p>
    <w:p>
      <w:pPr>
        <w:pStyle w:val="FirstParagraph"/>
      </w:pPr>
      <w:r>
        <w:t xml:space="preserve">Your organization’s reputation as a leader in [mention specific industry or project, e.g., “digital infrastructure development” or “smart city initiatives”] in Riyadh resonates with my professional goals. I am particularly impressed by your commitment to innovation and sustainability, which aligns with my own values. I believe that my background in systems engineering and my passion for technology make me a strong fit for your team.</w:t>
      </w:r>
    </w:p>
    <w:p>
      <w:pPr>
        <w:pStyle w:val="BodyText"/>
      </w:pPr>
      <w:r>
        <w:t xml:space="preserve">As a Systems Engineer, I bring not only technical skills but also a collaborative spirit and a results-driven mindset. I am confident that my ability to think critically, adapt to challenges, and work effectively with others will add significant value to your organization. I am eager to contribute to the success of your projects and help drive Riyadh’s technological advancement.</w:t>
      </w:r>
    </w:p>
    <w:bookmarkEnd w:id="23"/>
    <w:bookmarkStart w:id="24" w:name="conclusion"/>
    <w:p>
      <w:pPr>
        <w:pStyle w:val="Heading3"/>
      </w:pPr>
      <w:r>
        <w:t xml:space="preserve">Conclusion</w:t>
      </w:r>
    </w:p>
    <w:p>
      <w:pPr>
        <w:pStyle w:val="FirstParagraph"/>
      </w:pPr>
      <w:r>
        <w:t xml:space="preserve">In closing, I would be honored to join your team as a Systems Engineer in Riyadh, Saudi Arabia. My experience, technical skills, and passion for innovation make me well-suited to contribute to your organization’s goals. I am confident that my background and dedication will enable me to make a meaningful impact in this role.</w:t>
      </w:r>
    </w:p>
    <w:p>
      <w:pPr>
        <w:pStyle w:val="BodyText"/>
      </w:pPr>
      <w:r>
        <w:t xml:space="preserve">Thank you for considering my application. I look forward to the opportunity to discuss how I can contribute to your organization’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19T13:55:14Z</dcterms:created>
  <dcterms:modified xsi:type="dcterms:W3CDTF">2026-07-19T13:55:14Z</dcterms:modified>
</cp:coreProperties>
</file>

<file path=docProps/custom.xml><?xml version="1.0" encoding="utf-8"?>
<Properties xmlns="http://schemas.openxmlformats.org/officeDocument/2006/custom-properties" xmlns:vt="http://schemas.openxmlformats.org/officeDocument/2006/docPropsVTypes"/>
</file>